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64.jpg" ContentType="image/jpe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ка шаблона сайта на репозиторий и гит и синхронизация сайта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1"/>
    <w:bookmarkStart w:id="2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End w:id="22"/>
    <w:bookmarkStart w:id="26" w:name="X2adb4a382b880175c04f107ad53fbecf287c34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тановил необходимое программное устройство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Скачиваю необходимое программное обеспечение" title="" id="24" name="Picture"/>
            <a:graphic>
              <a:graphicData uri="http://schemas.openxmlformats.org/drawingml/2006/picture">
                <pic:pic>
                  <pic:nvPicPr>
                    <pic:cNvPr descr="image/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ю необходимое программное обеспечение</w:t>
      </w:r>
    </w:p>
    <w:bookmarkEnd w:id="26"/>
    <w:bookmarkStart w:id="30" w:name="X6b047c06eb9c8cf5619e6f167afc8fc053d391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спользую команду ~/bin/hugo, чтобы скопировать ссылку на сайт. Все получилось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использую команду ~/bin/hugo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~/bin/hugo</w:t>
      </w:r>
    </w:p>
    <w:bookmarkEnd w:id="30"/>
    <w:bookmarkStart w:id="34" w:name="X292dfd229792328d640d68d1623d822eb0cacb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Далее перехожу в гитхаб и создаю еще один репозиторий, у меня он уже создан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Скачиваю необходимое программное обеспечение" title="" id="32" name="Picture"/>
            <a:graphic>
              <a:graphicData uri="http://schemas.openxmlformats.org/drawingml/2006/picture">
                <pic:pic>
                  <pic:nvPicPr>
                    <pic:cNvPr descr="image/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ю необходимое программное обеспечение</w:t>
      </w:r>
    </w:p>
    <w:bookmarkEnd w:id="34"/>
    <w:bookmarkStart w:id="38" w:name="клонируем-данный-репозиторий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лонируем данный репозиторий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git clone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lone</w:t>
      </w:r>
    </w:p>
    <w:bookmarkEnd w:id="38"/>
    <w:bookmarkStart w:id="42" w:name="Xca55c81b9f6094fd1bbfcd3c44518b00d59ee8c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Переключаюсь на новую ветку и ввожу команды get add, git commit -am, git push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Переключаюсь на ветку мейн и команды для гитхаба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юсь на ветку мейн и команды для гитхаба</w:t>
      </w:r>
    </w:p>
    <w:bookmarkEnd w:id="42"/>
    <w:bookmarkStart w:id="49" w:name="X909fe6c951e3c67bb2630e9f8a22da74883e81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Далее клонируем и в папке гитигнор комментируем public и теперь в нашей папке есть файл README.md</w:t>
      </w:r>
    </w:p>
    <w:p>
      <w:pPr>
        <w:pStyle w:val="FirstParagraph"/>
      </w:pPr>
      <w:r>
        <w:drawing>
          <wp:inline>
            <wp:extent cx="5334000" cy="25781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ввожу-команду-binhugo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вожу команду bin/hugo</w:t>
      </w:r>
    </w:p>
    <w:p>
      <w:pPr>
        <w:pStyle w:val="FirstParagraph"/>
      </w:pPr>
      <w:r>
        <w:drawing>
          <wp:inline>
            <wp:extent cx="5334000" cy="25781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3" w:name="Xcc5a5f03a66d89d1ead4d9f647e19ea1c9c7b07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Теперь этот каталог подключен к нашему репозиторию и проделываем стандартный действия</w:t>
      </w:r>
    </w:p>
    <w:p>
      <w:pPr>
        <w:pStyle w:val="FirstParagraph"/>
      </w:pPr>
      <w:r>
        <w:drawing>
          <wp:inline>
            <wp:extent cx="5334000" cy="2578100"/>
            <wp:effectExtent b="0" l="0" r="0" t="0"/>
            <wp:docPr descr="Вводим команды" title="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Ввод команд" title="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8100"/>
            <wp:effectExtent b="0" l="0" r="0" t="0"/>
            <wp:docPr descr="Ввод команд" title="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8" w:name="X935171d8b101e4f87086d0de6b8155946d2a675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А теперь копирую ссылку из своего гитхаба и вставляю в поисковик, все получилось</w:t>
      </w:r>
    </w:p>
    <w:p>
      <w:pPr>
        <w:pStyle w:val="CaptionedFigure"/>
      </w:pPr>
      <w:bookmarkStart w:id="67" w:name="fig:001"/>
      <w:r>
        <w:drawing>
          <wp:inline>
            <wp:extent cx="5334000" cy="2872581"/>
            <wp:effectExtent b="0" l="0" r="0" t="0"/>
            <wp:docPr descr="Рис. 1: Сайт" title="" id="65" name="Picture"/>
            <a:graphic>
              <a:graphicData uri="http://schemas.openxmlformats.org/drawingml/2006/picture">
                <pic:pic>
                  <pic:nvPicPr>
                    <pic:cNvPr descr="image/28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: Сайт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и создавать сайты и синхронизировать его с гитхабом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64" Target="media/rId64.jp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ального проекта</dc:title>
  <dc:creator>Бровкин Александр НБИбд-01-21</dc:creator>
  <dc:language>ru-RU</dc:language>
  <cp:keywords/>
  <dcterms:created xsi:type="dcterms:W3CDTF">2022-04-29T14:17:21Z</dcterms:created>
  <dcterms:modified xsi:type="dcterms:W3CDTF">2022-04-29T14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